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AC2D61" w:rsidRDefault="00932262" w:rsidP="00AC2D61">
      <w:pPr>
        <w:spacing w:after="0"/>
        <w:jc w:val="center"/>
        <w:rPr>
          <w:b/>
          <w:sz w:val="36"/>
        </w:rPr>
      </w:pPr>
      <w:r w:rsidRPr="00AC2D61">
        <w:rPr>
          <w:b/>
          <w:sz w:val="36"/>
        </w:rPr>
        <w:t>Bryce C. Lowmaster</w:t>
      </w:r>
    </w:p>
    <w:p w:rsidR="00932262" w:rsidRPr="00AC2D61" w:rsidRDefault="00932262" w:rsidP="00AC2D61">
      <w:pPr>
        <w:spacing w:after="0"/>
        <w:jc w:val="center"/>
        <w:rPr>
          <w:i/>
          <w:sz w:val="28"/>
        </w:rPr>
      </w:pPr>
      <w:r w:rsidRPr="00AC2D61">
        <w:rPr>
          <w:i/>
          <w:sz w:val="28"/>
        </w:rPr>
        <w:t>Skilled Electrician</w:t>
      </w:r>
    </w:p>
    <w:p w:rsidR="00932262" w:rsidRPr="00AC2D61" w:rsidRDefault="00932262" w:rsidP="00AC2D61">
      <w:pPr>
        <w:spacing w:after="0"/>
        <w:jc w:val="center"/>
        <w:rPr>
          <w:sz w:val="24"/>
        </w:rPr>
      </w:pPr>
      <w:r w:rsidRPr="00AC2D61">
        <w:rPr>
          <w:sz w:val="24"/>
        </w:rPr>
        <w:t>b</w:t>
      </w:r>
      <w:r w:rsidR="000E4E65">
        <w:rPr>
          <w:sz w:val="24"/>
        </w:rPr>
        <w:t>ryce</w:t>
      </w:r>
      <w:r w:rsidRPr="00AC2D61">
        <w:rPr>
          <w:sz w:val="24"/>
        </w:rPr>
        <w:t>lowmaster@wwrfresource.com</w:t>
      </w:r>
    </w:p>
    <w:p w:rsidR="00932262" w:rsidRPr="00AC2D61" w:rsidRDefault="008F4D0F" w:rsidP="00AC2D61">
      <w:pPr>
        <w:spacing w:after="0"/>
        <w:jc w:val="center"/>
        <w:rPr>
          <w:sz w:val="24"/>
        </w:rPr>
      </w:pPr>
      <w:r>
        <w:rPr>
          <w:sz w:val="24"/>
        </w:rPr>
        <w:t>316-730-8351</w:t>
      </w:r>
      <w:bookmarkStart w:id="0" w:name="_GoBack"/>
      <w:bookmarkEnd w:id="0"/>
    </w:p>
    <w:p w:rsidR="00932262" w:rsidRPr="00AC2D61" w:rsidRDefault="00932262" w:rsidP="00AC2D61">
      <w:pPr>
        <w:jc w:val="center"/>
        <w:rPr>
          <w:sz w:val="24"/>
        </w:rPr>
      </w:pPr>
      <w:r w:rsidRPr="00AC2D61">
        <w:rPr>
          <w:sz w:val="24"/>
        </w:rPr>
        <w:t>401 S. Emporia Wichita, KS 67202</w:t>
      </w:r>
    </w:p>
    <w:p w:rsidR="00932262" w:rsidRPr="00AC2D61" w:rsidRDefault="00932262">
      <w:pPr>
        <w:rPr>
          <w:b/>
        </w:rPr>
      </w:pPr>
      <w:r w:rsidRPr="00AC2D61">
        <w:rPr>
          <w:b/>
        </w:rPr>
        <w:t>Summary of Qualifications</w:t>
      </w:r>
    </w:p>
    <w:p w:rsidR="00932262" w:rsidRDefault="00B9591A" w:rsidP="00932262">
      <w:pPr>
        <w:pStyle w:val="ListParagraph"/>
        <w:numPr>
          <w:ilvl w:val="0"/>
          <w:numId w:val="5"/>
        </w:numPr>
      </w:pPr>
      <w:r>
        <w:t>2</w:t>
      </w:r>
      <w:r w:rsidR="00932262">
        <w:t>5+ years’ experience working on commercial and residential projects.</w:t>
      </w:r>
    </w:p>
    <w:p w:rsidR="00932262" w:rsidRDefault="00932262" w:rsidP="00932262">
      <w:pPr>
        <w:pStyle w:val="ListParagraph"/>
        <w:numPr>
          <w:ilvl w:val="0"/>
          <w:numId w:val="5"/>
        </w:numPr>
      </w:pPr>
      <w:r>
        <w:t>Experienced heavy equipment operator capable of running small and large pieces of equipment.</w:t>
      </w:r>
    </w:p>
    <w:p w:rsidR="00932262" w:rsidRDefault="00932262" w:rsidP="00932262">
      <w:pPr>
        <w:pStyle w:val="ListParagraph"/>
        <w:numPr>
          <w:ilvl w:val="0"/>
          <w:numId w:val="5"/>
        </w:numPr>
      </w:pPr>
      <w:r>
        <w:t>Dedicated to starting and finishing projects independently or as part of a team.</w:t>
      </w:r>
    </w:p>
    <w:p w:rsidR="00932262" w:rsidRDefault="00932262" w:rsidP="00932262">
      <w:pPr>
        <w:pStyle w:val="ListParagraph"/>
        <w:numPr>
          <w:ilvl w:val="0"/>
          <w:numId w:val="5"/>
        </w:numPr>
      </w:pPr>
      <w:r>
        <w:t>Maintains an awareness of site safety and project cost efficiency when accomplishing goals.</w:t>
      </w:r>
    </w:p>
    <w:p w:rsidR="00932262" w:rsidRDefault="00932262" w:rsidP="00932262">
      <w:pPr>
        <w:pStyle w:val="ListParagraph"/>
        <w:numPr>
          <w:ilvl w:val="0"/>
          <w:numId w:val="5"/>
        </w:numPr>
      </w:pPr>
      <w:r>
        <w:t>Capable of thinking outside the box to solve complex problems.</w:t>
      </w:r>
    </w:p>
    <w:p w:rsidR="00932262" w:rsidRPr="00932262" w:rsidRDefault="00932262">
      <w:pPr>
        <w:rPr>
          <w:b/>
        </w:rPr>
      </w:pPr>
      <w:r w:rsidRPr="00932262">
        <w:rPr>
          <w:b/>
        </w:rPr>
        <w:t>Skill Profile</w:t>
      </w:r>
    </w:p>
    <w:p w:rsidR="00932262" w:rsidRDefault="00932262" w:rsidP="00932262">
      <w:pPr>
        <w:pStyle w:val="ListParagraph"/>
        <w:numPr>
          <w:ilvl w:val="0"/>
          <w:numId w:val="4"/>
        </w:numPr>
      </w:pPr>
      <w:r>
        <w:t>Tuggers</w:t>
      </w:r>
    </w:p>
    <w:p w:rsidR="00932262" w:rsidRDefault="00932262" w:rsidP="00932262">
      <w:pPr>
        <w:pStyle w:val="ListParagraph"/>
        <w:numPr>
          <w:ilvl w:val="0"/>
          <w:numId w:val="4"/>
        </w:numPr>
      </w:pPr>
      <w:r>
        <w:t>Threaders</w:t>
      </w:r>
    </w:p>
    <w:p w:rsidR="00932262" w:rsidRDefault="00932262" w:rsidP="00932262">
      <w:pPr>
        <w:pStyle w:val="ListParagraph"/>
        <w:numPr>
          <w:ilvl w:val="0"/>
          <w:numId w:val="4"/>
        </w:numPr>
      </w:pPr>
      <w:r>
        <w:t>Conduit benders</w:t>
      </w:r>
    </w:p>
    <w:p w:rsidR="00932262" w:rsidRDefault="00932262" w:rsidP="00932262">
      <w:pPr>
        <w:pStyle w:val="ListParagraph"/>
        <w:numPr>
          <w:ilvl w:val="0"/>
          <w:numId w:val="4"/>
        </w:numPr>
      </w:pPr>
      <w:r>
        <w:t>Excavators</w:t>
      </w:r>
    </w:p>
    <w:p w:rsidR="00932262" w:rsidRDefault="00932262" w:rsidP="00932262">
      <w:pPr>
        <w:pStyle w:val="ListParagraph"/>
        <w:numPr>
          <w:ilvl w:val="0"/>
          <w:numId w:val="4"/>
        </w:numPr>
      </w:pPr>
      <w:r>
        <w:t>Backhoes</w:t>
      </w:r>
    </w:p>
    <w:p w:rsidR="00932262" w:rsidRDefault="00932262" w:rsidP="00932262">
      <w:pPr>
        <w:pStyle w:val="ListParagraph"/>
        <w:numPr>
          <w:ilvl w:val="0"/>
          <w:numId w:val="4"/>
        </w:numPr>
      </w:pPr>
      <w:r>
        <w:t>Skid steers</w:t>
      </w:r>
    </w:p>
    <w:p w:rsidR="00932262" w:rsidRPr="00932262" w:rsidRDefault="00932262" w:rsidP="00932262">
      <w:pPr>
        <w:rPr>
          <w:b/>
        </w:rPr>
      </w:pPr>
      <w:r w:rsidRPr="00932262">
        <w:rPr>
          <w:b/>
        </w:rPr>
        <w:t>Professional Experience</w:t>
      </w:r>
    </w:p>
    <w:p w:rsidR="00932262" w:rsidRDefault="00932262" w:rsidP="00AC2D61">
      <w:pPr>
        <w:tabs>
          <w:tab w:val="left" w:pos="2880"/>
          <w:tab w:val="left" w:pos="5760"/>
          <w:tab w:val="right" w:pos="9360"/>
        </w:tabs>
      </w:pPr>
      <w:r w:rsidRPr="00932262">
        <w:rPr>
          <w:i/>
        </w:rPr>
        <w:t>Electrician</w:t>
      </w:r>
      <w:r>
        <w:tab/>
        <w:t>Bass Electric</w:t>
      </w:r>
      <w:r>
        <w:tab/>
        <w:t>Minko, OK</w:t>
      </w:r>
      <w:r>
        <w:tab/>
        <w:t>2015-2016</w:t>
      </w:r>
    </w:p>
    <w:p w:rsidR="00932262" w:rsidRDefault="00932262" w:rsidP="00932262">
      <w:pPr>
        <w:pStyle w:val="ListParagraph"/>
        <w:numPr>
          <w:ilvl w:val="0"/>
          <w:numId w:val="3"/>
        </w:numPr>
      </w:pPr>
      <w:r>
        <w:t>Installed conduit and wiring for power distribution, lighting, and control circuits.</w:t>
      </w:r>
    </w:p>
    <w:p w:rsidR="00932262" w:rsidRDefault="00932262" w:rsidP="00932262">
      <w:pPr>
        <w:pStyle w:val="ListParagraph"/>
        <w:numPr>
          <w:ilvl w:val="0"/>
          <w:numId w:val="3"/>
        </w:numPr>
      </w:pPr>
      <w:r>
        <w:t>Laid 6500 feet of cable tray at Norman North High in Norman, OK.</w:t>
      </w:r>
    </w:p>
    <w:p w:rsidR="00932262" w:rsidRDefault="00932262" w:rsidP="00932262">
      <w:pPr>
        <w:pStyle w:val="ListParagraph"/>
        <w:numPr>
          <w:ilvl w:val="0"/>
          <w:numId w:val="3"/>
        </w:numPr>
      </w:pPr>
      <w:r>
        <w:t>Operated equipment to install underground power for outside lighting.</w:t>
      </w:r>
    </w:p>
    <w:p w:rsidR="00932262" w:rsidRDefault="00932262" w:rsidP="00AC2D61">
      <w:pPr>
        <w:tabs>
          <w:tab w:val="left" w:pos="2880"/>
          <w:tab w:val="left" w:pos="5760"/>
          <w:tab w:val="right" w:pos="9360"/>
        </w:tabs>
      </w:pPr>
      <w:r w:rsidRPr="00932262">
        <w:rPr>
          <w:i/>
        </w:rPr>
        <w:t>Lead Man</w:t>
      </w:r>
      <w:r>
        <w:tab/>
        <w:t>CB Electric</w:t>
      </w:r>
      <w:r>
        <w:tab/>
        <w:t>Wichita, KS</w:t>
      </w:r>
      <w:r>
        <w:tab/>
        <w:t>2011-2013</w:t>
      </w:r>
    </w:p>
    <w:p w:rsidR="00932262" w:rsidRDefault="00932262" w:rsidP="00932262">
      <w:pPr>
        <w:pStyle w:val="ListParagraph"/>
        <w:numPr>
          <w:ilvl w:val="0"/>
          <w:numId w:val="2"/>
        </w:numPr>
      </w:pPr>
      <w:r>
        <w:t>Ran small crews to complete electrical construction projects for food service, office complexes, and retail areas.</w:t>
      </w:r>
    </w:p>
    <w:p w:rsidR="00932262" w:rsidRDefault="00932262" w:rsidP="00AC2D61">
      <w:pPr>
        <w:tabs>
          <w:tab w:val="left" w:pos="2880"/>
          <w:tab w:val="left" w:pos="5760"/>
          <w:tab w:val="right" w:pos="9360"/>
        </w:tabs>
      </w:pPr>
      <w:r w:rsidRPr="00932262">
        <w:rPr>
          <w:i/>
        </w:rPr>
        <w:t>Electrician</w:t>
      </w:r>
      <w:r>
        <w:tab/>
        <w:t>Barone Electric</w:t>
      </w:r>
      <w:r>
        <w:tab/>
        <w:t>Wichita, KS</w:t>
      </w:r>
      <w:r>
        <w:tab/>
        <w:t>2009-2011</w:t>
      </w:r>
    </w:p>
    <w:p w:rsidR="00932262" w:rsidRDefault="00932262" w:rsidP="00932262">
      <w:pPr>
        <w:pStyle w:val="ListParagraph"/>
        <w:numPr>
          <w:ilvl w:val="0"/>
          <w:numId w:val="1"/>
        </w:numPr>
      </w:pPr>
      <w:r>
        <w:t>Completed electrical installations for residential and commercial projects.</w:t>
      </w:r>
    </w:p>
    <w:p w:rsidR="00932262" w:rsidRPr="00932262" w:rsidRDefault="00932262">
      <w:pPr>
        <w:rPr>
          <w:b/>
        </w:rPr>
      </w:pPr>
      <w:r w:rsidRPr="00932262">
        <w:rPr>
          <w:b/>
        </w:rPr>
        <w:t>Education &amp; Training</w:t>
      </w:r>
    </w:p>
    <w:p w:rsidR="00932262" w:rsidRDefault="00932262" w:rsidP="00AC2D61">
      <w:pPr>
        <w:pStyle w:val="ListParagraph"/>
        <w:numPr>
          <w:ilvl w:val="0"/>
          <w:numId w:val="1"/>
        </w:numPr>
      </w:pPr>
      <w:r>
        <w:t>Facility Maintenance</w:t>
      </w:r>
      <w:r>
        <w:tab/>
      </w:r>
      <w:r w:rsidRPr="00AC2D61">
        <w:rPr>
          <w:i/>
        </w:rPr>
        <w:t>Greenbush Education</w:t>
      </w:r>
      <w:r>
        <w:tab/>
        <w:t>2006</w:t>
      </w:r>
    </w:p>
    <w:sectPr w:rsidR="009322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F895CB7"/>
    <w:multiLevelType w:val="hybridMultilevel"/>
    <w:tmpl w:val="2932B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FD41512"/>
    <w:multiLevelType w:val="hybridMultilevel"/>
    <w:tmpl w:val="237A7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C3F24D2"/>
    <w:multiLevelType w:val="hybridMultilevel"/>
    <w:tmpl w:val="696A6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1BA5E94"/>
    <w:multiLevelType w:val="hybridMultilevel"/>
    <w:tmpl w:val="5394D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74C869F9"/>
    <w:multiLevelType w:val="hybridMultilevel"/>
    <w:tmpl w:val="7D9C33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2MDeytDAyMjYzMjVS0lEKTi0uzszPAykwrAUAGgu3WiwAAAA="/>
  </w:docVars>
  <w:rsids>
    <w:rsidRoot w:val="00932262"/>
    <w:rsid w:val="000E4E65"/>
    <w:rsid w:val="00522C52"/>
    <w:rsid w:val="007E2073"/>
    <w:rsid w:val="008F4D0F"/>
    <w:rsid w:val="00932262"/>
    <w:rsid w:val="00AC2D61"/>
    <w:rsid w:val="00B959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226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3226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2262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3226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188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5</cp:revision>
  <cp:lastPrinted>2017-12-11T18:12:00Z</cp:lastPrinted>
  <dcterms:created xsi:type="dcterms:W3CDTF">2017-12-07T19:28:00Z</dcterms:created>
  <dcterms:modified xsi:type="dcterms:W3CDTF">2018-05-21T14:41:00Z</dcterms:modified>
</cp:coreProperties>
</file>